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51474" w14:textId="6D134C94" w:rsidR="00F5653B" w:rsidRPr="007B1338" w:rsidRDefault="00591F3E" w:rsidP="00C73677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7B1338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</w:t>
      </w:r>
      <w:r w:rsidR="00F5653B" w:rsidRPr="007B1338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02BE8F7E" w14:textId="48895693" w:rsidR="00F5653B" w:rsidRPr="007B1338" w:rsidRDefault="00F5653B" w:rsidP="00C73677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7B1338">
        <w:rPr>
          <w:rFonts w:ascii="Times New Roman" w:eastAsia="微軟正黑體" w:hAnsi="Times New Roman" w:cs="Times New Roman"/>
          <w:sz w:val="28"/>
          <w:szCs w:val="28"/>
          <w:lang w:eastAsia="zh-HK"/>
        </w:rPr>
        <w:t>“Green Consumption”</w:t>
      </w:r>
    </w:p>
    <w:p w14:paraId="2E73403C" w14:textId="54627EED" w:rsidR="003C252F" w:rsidRDefault="00F5653B" w:rsidP="005A6B47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7B1338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61AC28A8" w14:textId="77777777" w:rsidR="005A6B47" w:rsidRPr="005A6B47" w:rsidRDefault="005A6B47" w:rsidP="005A6B47">
      <w:pPr>
        <w:rPr>
          <w:lang w:eastAsia="zh-HK"/>
        </w:rPr>
      </w:pPr>
    </w:p>
    <w:p w14:paraId="262C57AC" w14:textId="77777777" w:rsidR="00F5653B" w:rsidRPr="007B1338" w:rsidRDefault="00F5653B" w:rsidP="00C73677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7B1338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7B1338">
        <w:rPr>
          <w:rFonts w:ascii="Times New Roman" w:eastAsia="微軟正黑體" w:hAnsi="Times New Roman" w:cs="Times New Roman"/>
          <w:b/>
          <w:sz w:val="28"/>
          <w:szCs w:val="28"/>
        </w:rPr>
        <w:tab/>
        <w:t>Fill-in-the-blank questions</w:t>
      </w:r>
    </w:p>
    <w:p w14:paraId="31180773" w14:textId="032D4712" w:rsidR="00D77EFA" w:rsidRPr="007B1338" w:rsidRDefault="00D77EFA" w:rsidP="00C73677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7B1338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space</w:t>
      </w:r>
      <w:r w:rsidR="00A15B17" w:rsidRPr="007B1338">
        <w:rPr>
          <w:rFonts w:ascii="Times New Roman" w:eastAsia="微軟正黑體" w:hAnsi="Times New Roman" w:cs="Times New Roman"/>
          <w:b/>
          <w:sz w:val="28"/>
          <w:szCs w:val="28"/>
        </w:rPr>
        <w:t>s</w:t>
      </w:r>
      <w:r w:rsidRPr="007B1338">
        <w:rPr>
          <w:rFonts w:ascii="Times New Roman" w:eastAsia="微軟正黑體" w:hAnsi="Times New Roman" w:cs="Times New Roman"/>
          <w:b/>
          <w:sz w:val="28"/>
          <w:szCs w:val="28"/>
        </w:rPr>
        <w:t xml:space="preserve"> provided.</w:t>
      </w:r>
    </w:p>
    <w:p w14:paraId="0C24BC20" w14:textId="6CB193B3" w:rsidR="00C9012C" w:rsidRPr="007B1338" w:rsidRDefault="00591F3E" w:rsidP="00F504AE">
      <w:pPr>
        <w:pStyle w:val="ListParagraph"/>
        <w:numPr>
          <w:ilvl w:val="0"/>
          <w:numId w:val="9"/>
        </w:numPr>
        <w:snapToGrid w:val="0"/>
        <w:spacing w:line="600" w:lineRule="auto"/>
        <w:ind w:leftChars="0" w:left="426" w:hanging="426"/>
        <w:rPr>
          <w:rFonts w:ascii="Times New Roman" w:eastAsia="微軟正黑體" w:hAnsi="Times New Roman" w:cs="Times New Roman"/>
          <w:sz w:val="28"/>
          <w:lang w:eastAsia="zh-HK"/>
        </w:rPr>
      </w:pPr>
      <w:r w:rsidRPr="007B1338">
        <w:rPr>
          <w:rFonts w:ascii="Times New Roman" w:eastAsia="微軟正黑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66CC21B" wp14:editId="3EA333DE">
                <wp:simplePos x="0" y="0"/>
                <wp:positionH relativeFrom="column">
                  <wp:posOffset>2814523</wp:posOffset>
                </wp:positionH>
                <wp:positionV relativeFrom="paragraph">
                  <wp:posOffset>305029</wp:posOffset>
                </wp:positionV>
                <wp:extent cx="1689811" cy="565150"/>
                <wp:effectExtent l="0" t="0" r="24765" b="25400"/>
                <wp:wrapNone/>
                <wp:docPr id="6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811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2CB073" w14:textId="43876324" w:rsidR="00591F3E" w:rsidRPr="00591F3E" w:rsidRDefault="00591F3E" w:rsidP="00591F3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591F3E"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6CC21B" id="矩形: 圓角 8" o:spid="_x0000_s1026" style="position:absolute;left:0;text-align:left;margin-left:221.6pt;margin-top:24pt;width:133.05pt;height:44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682CB073" w14:textId="43876324" w:rsidR="00591F3E" w:rsidRPr="00591F3E" w:rsidRDefault="00591F3E" w:rsidP="00591F3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591F3E"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</w:t>
                      </w:r>
                    </w:p>
                  </w:txbxContent>
                </v:textbox>
              </v:roundrect>
            </w:pict>
          </mc:Fallback>
        </mc:AlternateContent>
      </w:r>
      <w:r w:rsidR="00C73677" w:rsidRPr="007B1338">
        <w:rPr>
          <w:rFonts w:ascii="Times New Roman" w:eastAsia="微軟正黑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800CA0A" wp14:editId="124730D2">
                <wp:simplePos x="0" y="0"/>
                <wp:positionH relativeFrom="column">
                  <wp:posOffset>271145</wp:posOffset>
                </wp:positionH>
                <wp:positionV relativeFrom="paragraph">
                  <wp:posOffset>307975</wp:posOffset>
                </wp:positionV>
                <wp:extent cx="1457325" cy="565150"/>
                <wp:effectExtent l="0" t="0" r="28575" b="25400"/>
                <wp:wrapNone/>
                <wp:docPr id="11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370C0C" w14:textId="7F66E5F4" w:rsidR="00C9012C" w:rsidRPr="00591F3E" w:rsidRDefault="00591F3E" w:rsidP="00C9012C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591F3E"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00CA0A" id="_x0000_s1027" style="position:absolute;left:0;text-align:left;margin-left:21.35pt;margin-top:24.25pt;width:114.75pt;height:44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55370C0C" w14:textId="7F66E5F4" w:rsidR="00C9012C" w:rsidRPr="00591F3E" w:rsidRDefault="00591F3E" w:rsidP="00C9012C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591F3E"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</w:t>
                      </w:r>
                    </w:p>
                  </w:txbxContent>
                </v:textbox>
              </v:roundrect>
            </w:pict>
          </mc:Fallback>
        </mc:AlternateContent>
      </w:r>
      <w:r w:rsidR="00F5653B" w:rsidRPr="007B1338">
        <w:rPr>
          <w:rFonts w:ascii="Times New Roman" w:eastAsia="微軟正黑體" w:hAnsi="Times New Roman" w:cs="Times New Roman"/>
          <w:sz w:val="28"/>
        </w:rPr>
        <w:t xml:space="preserve">Green consumption is a mode of consumption that aims to </w:t>
      </w:r>
      <w:proofErr w:type="spellStart"/>
      <w:r w:rsidR="003C010D" w:rsidRPr="007B1338">
        <w:rPr>
          <w:rFonts w:ascii="Times New Roman" w:eastAsia="微軟正黑體" w:hAnsi="Times New Roman" w:cs="Times New Roman"/>
          <w:sz w:val="28"/>
        </w:rPr>
        <w:t>minimi</w:t>
      </w:r>
      <w:r w:rsidR="002E0F87" w:rsidRPr="007B1338">
        <w:rPr>
          <w:rFonts w:ascii="Times New Roman" w:eastAsia="微軟正黑體" w:hAnsi="Times New Roman" w:cs="Times New Roman"/>
          <w:sz w:val="28"/>
        </w:rPr>
        <w:t>s</w:t>
      </w:r>
      <w:r w:rsidR="00C73677">
        <w:rPr>
          <w:rFonts w:ascii="Times New Roman" w:eastAsia="微軟正黑體" w:hAnsi="Times New Roman" w:cs="Times New Roman"/>
          <w:sz w:val="28"/>
        </w:rPr>
        <w:t>e</w:t>
      </w:r>
      <w:proofErr w:type="spellEnd"/>
    </w:p>
    <w:p w14:paraId="0D796CDE" w14:textId="48E166CB" w:rsidR="00F504AE" w:rsidRPr="007B1338" w:rsidRDefault="003C010D" w:rsidP="00F504AE">
      <w:pPr>
        <w:pStyle w:val="ListParagraph"/>
        <w:snapToGrid w:val="0"/>
        <w:spacing w:line="600" w:lineRule="auto"/>
        <w:ind w:leftChars="0" w:left="426" w:firstLine="2520"/>
        <w:rPr>
          <w:rFonts w:ascii="Times New Roman" w:eastAsia="微軟正黑體" w:hAnsi="Times New Roman" w:cs="Times New Roman"/>
          <w:sz w:val="28"/>
        </w:rPr>
      </w:pPr>
      <w:r w:rsidRPr="007B1338">
        <w:rPr>
          <w:rFonts w:ascii="Times New Roman" w:hAnsi="Times New Roman" w:cs="Times New Roman"/>
          <w:sz w:val="28"/>
          <w:lang w:val="en-GB"/>
        </w:rPr>
        <w:t xml:space="preserve">, </w:t>
      </w:r>
      <w:r w:rsidR="00F5653B" w:rsidRPr="007B1338">
        <w:rPr>
          <w:rFonts w:ascii="Times New Roman" w:eastAsia="微軟正黑體" w:hAnsi="Times New Roman" w:cs="Times New Roman"/>
          <w:sz w:val="28"/>
        </w:rPr>
        <w:t xml:space="preserve">protect the </w:t>
      </w:r>
      <w:r w:rsidRPr="007B1338">
        <w:rPr>
          <w:rFonts w:ascii="Times New Roman" w:eastAsia="微軟正黑體" w:hAnsi="Times New Roman" w:cs="Times New Roman"/>
          <w:sz w:val="28"/>
        </w:rPr>
        <w:tab/>
      </w:r>
      <w:r w:rsidR="00F504AE" w:rsidRPr="007B1338">
        <w:rPr>
          <w:rFonts w:ascii="Times New Roman" w:eastAsia="微軟正黑體" w:hAnsi="Times New Roman" w:cs="Times New Roman"/>
          <w:sz w:val="28"/>
        </w:rPr>
        <w:t xml:space="preserve">                </w:t>
      </w:r>
      <w:r w:rsidR="007B1338">
        <w:rPr>
          <w:rFonts w:ascii="Times New Roman" w:hAnsi="Times New Roman" w:cs="Times New Roman"/>
          <w:sz w:val="28"/>
          <w:lang w:val="en-GB"/>
        </w:rPr>
        <w:tab/>
        <w:t xml:space="preserve">           </w:t>
      </w:r>
      <w:r w:rsidR="00F5653B" w:rsidRPr="007B1338">
        <w:rPr>
          <w:rFonts w:ascii="Times New Roman" w:eastAsia="微軟正黑體" w:hAnsi="Times New Roman" w:cs="Times New Roman"/>
          <w:sz w:val="28"/>
        </w:rPr>
        <w:t xml:space="preserve">and </w:t>
      </w:r>
    </w:p>
    <w:p w14:paraId="67FDF5E3" w14:textId="17CFA791" w:rsidR="00C9012C" w:rsidRPr="007B1338" w:rsidRDefault="00F5653B" w:rsidP="00F504AE">
      <w:pPr>
        <w:snapToGrid w:val="0"/>
        <w:spacing w:line="600" w:lineRule="auto"/>
        <w:ind w:left="426"/>
        <w:rPr>
          <w:rFonts w:ascii="Times New Roman" w:eastAsia="微軟正黑體" w:hAnsi="Times New Roman" w:cs="Times New Roman"/>
          <w:sz w:val="28"/>
        </w:rPr>
      </w:pPr>
      <w:proofErr w:type="gramStart"/>
      <w:r w:rsidRPr="007B1338">
        <w:rPr>
          <w:rFonts w:ascii="Times New Roman" w:eastAsia="微軟正黑體" w:hAnsi="Times New Roman" w:cs="Times New Roman"/>
          <w:sz w:val="28"/>
        </w:rPr>
        <w:t>make</w:t>
      </w:r>
      <w:proofErr w:type="gramEnd"/>
      <w:r w:rsidRPr="007B1338">
        <w:rPr>
          <w:rFonts w:ascii="Times New Roman" w:eastAsia="微軟正黑體" w:hAnsi="Times New Roman" w:cs="Times New Roman"/>
          <w:sz w:val="28"/>
        </w:rPr>
        <w:t xml:space="preserve"> the best use of natural resources.</w:t>
      </w:r>
    </w:p>
    <w:p w14:paraId="522FD0B3" w14:textId="69F798A2" w:rsidR="00A8636E" w:rsidRDefault="00591F3E" w:rsidP="00A8636E">
      <w:pPr>
        <w:pStyle w:val="ListParagraph"/>
        <w:numPr>
          <w:ilvl w:val="0"/>
          <w:numId w:val="9"/>
        </w:numPr>
        <w:snapToGrid w:val="0"/>
        <w:spacing w:line="600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/>
        </w:rPr>
      </w:pPr>
      <w:r w:rsidRPr="007B1338">
        <w:rPr>
          <w:rFonts w:ascii="Times New Roman" w:eastAsia="微軟正黑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8EB5207" wp14:editId="553D7A0A">
                <wp:simplePos x="0" y="0"/>
                <wp:positionH relativeFrom="column">
                  <wp:posOffset>4378249</wp:posOffset>
                </wp:positionH>
                <wp:positionV relativeFrom="paragraph">
                  <wp:posOffset>1344600</wp:posOffset>
                </wp:positionV>
                <wp:extent cx="1181100" cy="565150"/>
                <wp:effectExtent l="0" t="0" r="19050" b="25400"/>
                <wp:wrapNone/>
                <wp:docPr id="9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3FF9ED" w14:textId="77777777" w:rsidR="00591F3E" w:rsidRPr="00591F3E" w:rsidRDefault="00591F3E" w:rsidP="00591F3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591F3E"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EB5207" id="_x0000_s1028" style="position:absolute;left:0;text-align:left;margin-left:344.75pt;margin-top:105.85pt;width:93pt;height:44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" fillcolor="white [3212]" strokecolor="#0070c0" strokeweight="1.5pt">
                <v:stroke joinstyle="miter"/>
                <v:textbox>
                  <w:txbxContent>
                    <w:p w14:paraId="0E3FF9ED" w14:textId="77777777" w:rsidR="00591F3E" w:rsidRPr="00591F3E" w:rsidRDefault="00591F3E" w:rsidP="00591F3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591F3E"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</w:t>
                      </w:r>
                    </w:p>
                  </w:txbxContent>
                </v:textbox>
              </v:roundrect>
            </w:pict>
          </mc:Fallback>
        </mc:AlternateContent>
      </w:r>
      <w:r w:rsidRPr="007B1338">
        <w:rPr>
          <w:rFonts w:ascii="Times New Roman" w:eastAsia="微軟正黑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9291D10" wp14:editId="504961C1">
                <wp:simplePos x="0" y="0"/>
                <wp:positionH relativeFrom="column">
                  <wp:posOffset>2645283</wp:posOffset>
                </wp:positionH>
                <wp:positionV relativeFrom="paragraph">
                  <wp:posOffset>1345819</wp:posOffset>
                </wp:positionV>
                <wp:extent cx="1181100" cy="565150"/>
                <wp:effectExtent l="0" t="0" r="19050" b="2540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F1CC2" w14:textId="77777777" w:rsidR="00591F3E" w:rsidRPr="00591F3E" w:rsidRDefault="00591F3E" w:rsidP="00591F3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591F3E"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291D10" id="_x0000_s1029" style="position:absolute;left:0;text-align:left;margin-left:208.3pt;margin-top:105.95pt;width:93pt;height:44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EEF1CC2" w14:textId="77777777" w:rsidR="00591F3E" w:rsidRPr="00591F3E" w:rsidRDefault="00591F3E" w:rsidP="00591F3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591F3E"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</w:t>
                      </w:r>
                    </w:p>
                  </w:txbxContent>
                </v:textbox>
              </v:roundrect>
            </w:pict>
          </mc:Fallback>
        </mc:AlternateContent>
      </w:r>
      <w:r w:rsidR="00E516EF" w:rsidRPr="00CE7712">
        <w:rPr>
          <w:rFonts w:ascii="Times New Roman" w:hAnsi="Times New Roman" w:cs="Times New Roman" w:hint="eastAsia"/>
          <w:sz w:val="28"/>
          <w:szCs w:val="28"/>
          <w:lang w:val="en-GB"/>
        </w:rPr>
        <w:t>W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e should </w:t>
      </w:r>
      <w:r w:rsidR="00E516EF" w:rsidRPr="00CE7712">
        <w:rPr>
          <w:rFonts w:ascii="Times New Roman" w:hAnsi="Times New Roman" w:cs="Times New Roman"/>
          <w:sz w:val="28"/>
          <w:szCs w:val="28"/>
          <w:lang w:val="en-GB"/>
        </w:rPr>
        <w:t>shoulder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 personal and social responsibilities</w:t>
      </w:r>
      <w:r w:rsidR="00E516EF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 and be responsible for our consumption behaviours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C70BD5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Regarding personal responsibilities, when buying something,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>we should consider whether the goods are something that we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  <w:t xml:space="preserve">  </w:t>
      </w:r>
      <w:r w:rsidR="00A8636E">
        <w:rPr>
          <w:rFonts w:ascii="Times New Roman" w:hAnsi="Times New Roman" w:cs="Times New Roman"/>
          <w:sz w:val="28"/>
          <w:szCs w:val="28"/>
          <w:lang w:val="en-GB"/>
        </w:rPr>
        <w:t xml:space="preserve">   or we                </w:t>
      </w:r>
    </w:p>
    <w:p w14:paraId="7AFB9052" w14:textId="1D9B4D77" w:rsidR="000146FF" w:rsidRPr="00A8636E" w:rsidRDefault="00A8636E" w:rsidP="00A8636E">
      <w:pPr>
        <w:snapToGrid w:val="0"/>
        <w:spacing w:line="60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    </w:t>
      </w:r>
      <w:r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B20B7" w:rsidRPr="00A8636E">
        <w:rPr>
          <w:rFonts w:ascii="Times New Roman" w:hAnsi="Times New Roman" w:cs="Times New Roman"/>
          <w:sz w:val="28"/>
          <w:szCs w:val="28"/>
          <w:lang w:val="en-GB"/>
        </w:rPr>
        <w:t>. In this way, we can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 avoid unnecessary waste. As for social </w:t>
      </w:r>
    </w:p>
    <w:p w14:paraId="2903F368" w14:textId="0A784D87" w:rsidR="00C70A15" w:rsidRDefault="00591F3E" w:rsidP="00C70A15">
      <w:pPr>
        <w:pStyle w:val="ListParagraph"/>
        <w:snapToGrid w:val="0"/>
        <w:spacing w:line="600" w:lineRule="auto"/>
        <w:ind w:leftChars="0" w:left="426"/>
        <w:rPr>
          <w:rFonts w:ascii="Times New Roman" w:hAnsi="Times New Roman" w:cs="Times New Roman"/>
          <w:sz w:val="28"/>
          <w:szCs w:val="28"/>
          <w:lang w:val="en-GB"/>
        </w:rPr>
      </w:pPr>
      <w:r w:rsidRPr="007B1338">
        <w:rPr>
          <w:rFonts w:ascii="Times New Roman" w:eastAsia="微軟正黑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442F036" wp14:editId="56D06453">
                <wp:simplePos x="0" y="0"/>
                <wp:positionH relativeFrom="column">
                  <wp:posOffset>270663</wp:posOffset>
                </wp:positionH>
                <wp:positionV relativeFrom="paragraph">
                  <wp:posOffset>833298</wp:posOffset>
                </wp:positionV>
                <wp:extent cx="1689811" cy="565150"/>
                <wp:effectExtent l="0" t="0" r="24765" b="25400"/>
                <wp:wrapNone/>
                <wp:docPr id="10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811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5F8B85" w14:textId="77777777" w:rsidR="00591F3E" w:rsidRPr="00591F3E" w:rsidRDefault="00591F3E" w:rsidP="00591F3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591F3E"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42F036" id="_x0000_s1030" style="position:absolute;left:0;text-align:left;margin-left:21.3pt;margin-top:65.6pt;width:133.05pt;height:44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365F8B85" w14:textId="77777777" w:rsidR="00591F3E" w:rsidRPr="00591F3E" w:rsidRDefault="00591F3E" w:rsidP="00591F3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591F3E"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__</w:t>
                      </w:r>
                    </w:p>
                  </w:txbxContent>
                </v:textbox>
              </v:roundrect>
            </w:pict>
          </mc:Fallback>
        </mc:AlternateContent>
      </w:r>
      <w:proofErr w:type="gramStart"/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>responsibilities</w:t>
      </w:r>
      <w:proofErr w:type="gramEnd"/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>, the production,</w:t>
      </w:r>
      <w:r w:rsidR="00C70BD5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transportation, sales and disposal of products will affect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>the environment.</w:t>
      </w:r>
      <w:r w:rsidR="000146FF"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Consumers can encourage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F504AE"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       </w:t>
      </w:r>
      <w:r w:rsidR="00C73677">
        <w:rPr>
          <w:rFonts w:ascii="Times New Roman" w:hAnsi="Times New Roman" w:cs="Times New Roman"/>
          <w:sz w:val="28"/>
          <w:szCs w:val="28"/>
          <w:lang w:val="en-GB"/>
        </w:rPr>
        <w:t xml:space="preserve">        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>to improve their production and sales methods by practising green consumption.</w:t>
      </w:r>
    </w:p>
    <w:p w14:paraId="1E3E810B" w14:textId="2579E360" w:rsidR="005A6B47" w:rsidRDefault="005A6B47" w:rsidP="00C70A15">
      <w:pPr>
        <w:pStyle w:val="ListParagraph"/>
        <w:snapToGrid w:val="0"/>
        <w:spacing w:line="600" w:lineRule="auto"/>
        <w:ind w:leftChars="0" w:left="426"/>
        <w:rPr>
          <w:rFonts w:ascii="Times New Roman" w:hAnsi="Times New Roman" w:cs="Times New Roman"/>
          <w:sz w:val="28"/>
          <w:szCs w:val="28"/>
          <w:lang w:val="en-GB"/>
        </w:rPr>
      </w:pPr>
    </w:p>
    <w:p w14:paraId="5014A4F4" w14:textId="502F1B5A" w:rsidR="005A6B47" w:rsidRDefault="005A6B47" w:rsidP="00C70A15">
      <w:pPr>
        <w:pStyle w:val="ListParagraph"/>
        <w:snapToGrid w:val="0"/>
        <w:spacing w:line="600" w:lineRule="auto"/>
        <w:ind w:leftChars="0" w:left="426"/>
        <w:rPr>
          <w:rFonts w:ascii="Times New Roman" w:hAnsi="Times New Roman" w:cs="Times New Roman"/>
          <w:sz w:val="28"/>
          <w:szCs w:val="28"/>
          <w:lang w:val="en-GB"/>
        </w:rPr>
      </w:pPr>
    </w:p>
    <w:p w14:paraId="3A3921DD" w14:textId="77777777" w:rsidR="00591F3E" w:rsidRDefault="00591F3E" w:rsidP="00C70A15">
      <w:pPr>
        <w:pStyle w:val="ListParagraph"/>
        <w:snapToGrid w:val="0"/>
        <w:spacing w:line="600" w:lineRule="auto"/>
        <w:ind w:leftChars="0" w:left="426"/>
        <w:rPr>
          <w:rFonts w:ascii="Times New Roman" w:hAnsi="Times New Roman" w:cs="Times New Roman"/>
          <w:sz w:val="28"/>
          <w:szCs w:val="28"/>
          <w:lang w:val="en-GB"/>
        </w:rPr>
      </w:pPr>
    </w:p>
    <w:p w14:paraId="60EBE884" w14:textId="56EBA41E" w:rsidR="007248ED" w:rsidRPr="00C70A15" w:rsidRDefault="007248ED" w:rsidP="00C70A15">
      <w:pPr>
        <w:snapToGrid w:val="0"/>
        <w:spacing w:line="600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C70A15">
        <w:rPr>
          <w:rFonts w:ascii="Times New Roman" w:eastAsia="微軟正黑體" w:hAnsi="Times New Roman" w:cs="Times New Roman"/>
          <w:b/>
          <w:sz w:val="28"/>
          <w:szCs w:val="28"/>
        </w:rPr>
        <w:lastRenderedPageBreak/>
        <w:t>B.</w:t>
      </w:r>
      <w:r w:rsidRPr="00C70A15">
        <w:rPr>
          <w:rFonts w:ascii="Times New Roman" w:eastAsia="微軟正黑體" w:hAnsi="Times New Roman" w:cs="Times New Roman"/>
          <w:b/>
          <w:sz w:val="28"/>
          <w:szCs w:val="28"/>
        </w:rPr>
        <w:tab/>
        <w:t>Matching</w:t>
      </w:r>
    </w:p>
    <w:p w14:paraId="65A32880" w14:textId="60353D6A" w:rsidR="00BF6DAC" w:rsidRPr="00C70A15" w:rsidRDefault="007248ED" w:rsidP="00BF6DAC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Match the following examples with the </w:t>
      </w:r>
      <w:r w:rsidR="002F7F19" w:rsidRPr="00C70A15">
        <w:rPr>
          <w:rFonts w:ascii="Times New Roman" w:eastAsia="微軟正黑體" w:hAnsi="Times New Roman" w:cs="Times New Roman"/>
          <w:b/>
          <w:sz w:val="28"/>
          <w:szCs w:val="28"/>
        </w:rPr>
        <w:t>corresponding</w:t>
      </w:r>
      <w:r w:rsidR="00BB6688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2F7F19" w:rsidRPr="00C70A15">
        <w:rPr>
          <w:rFonts w:ascii="Times New Roman" w:eastAsia="微軟正黑體" w:hAnsi="Times New Roman" w:cs="Times New Roman"/>
          <w:b/>
          <w:sz w:val="28"/>
          <w:szCs w:val="28"/>
        </w:rPr>
        <w:t>“</w:t>
      </w:r>
      <w:r w:rsidR="005A6B47">
        <w:rPr>
          <w:rFonts w:ascii="Times New Roman" w:eastAsia="微軟正黑體" w:hAnsi="Times New Roman" w:cs="Times New Roman"/>
          <w:b/>
          <w:sz w:val="28"/>
          <w:szCs w:val="28"/>
        </w:rPr>
        <w:t>Green Consumption 5R</w:t>
      </w:r>
      <w:r w:rsidR="002F7F19" w:rsidRPr="00C70A15">
        <w:rPr>
          <w:rFonts w:ascii="Times New Roman" w:eastAsia="微軟正黑體" w:hAnsi="Times New Roman" w:cs="Times New Roman"/>
          <w:b/>
          <w:sz w:val="28"/>
          <w:szCs w:val="28"/>
        </w:rPr>
        <w:t>”</w:t>
      </w:r>
      <w:r w:rsidR="00551EF3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correctly by</w:t>
      </w:r>
      <w:r w:rsidR="00BB6688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drawing</w:t>
      </w:r>
      <w:r w:rsidR="00551EF3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9515E7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a </w:t>
      </w:r>
      <w:r w:rsidR="00551EF3" w:rsidRPr="00C70A15">
        <w:rPr>
          <w:rFonts w:ascii="Times New Roman" w:eastAsia="微軟正黑體" w:hAnsi="Times New Roman" w:cs="Times New Roman"/>
          <w:b/>
          <w:sz w:val="28"/>
          <w:szCs w:val="28"/>
        </w:rPr>
        <w:t>line</w:t>
      </w:r>
      <w:r w:rsidR="009515E7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between them</w:t>
      </w:r>
      <w:r w:rsidR="00551EF3" w:rsidRPr="00C70A15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p w14:paraId="44297674" w14:textId="05B2066D" w:rsidR="00551EF3" w:rsidRPr="00C70A15" w:rsidRDefault="00551EF3" w:rsidP="00EB4153">
      <w:pPr>
        <w:snapToGrid w:val="0"/>
        <w:rPr>
          <w:rFonts w:ascii="微軟正黑體" w:eastAsia="微軟正黑體" w:hAnsi="微軟正黑體" w:cs="新細明體"/>
          <w:b/>
          <w:sz w:val="28"/>
          <w:szCs w:val="28"/>
          <w:u w:val="single"/>
        </w:rPr>
      </w:pPr>
    </w:p>
    <w:p w14:paraId="515B4218" w14:textId="639F0B39" w:rsidR="00BF6DAC" w:rsidRPr="00C70A15" w:rsidRDefault="00C73677" w:rsidP="00C73677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u w:val="single"/>
        </w:rPr>
      </w:pPr>
      <w:r w:rsidRPr="00C73677">
        <w:rPr>
          <w:rFonts w:ascii="Times New Roman" w:eastAsia="微軟正黑體" w:hAnsi="Times New Roman" w:cs="Times New Roman"/>
          <w:b/>
          <w:sz w:val="28"/>
          <w:szCs w:val="28"/>
        </w:rPr>
        <w:t xml:space="preserve">         </w:t>
      </w:r>
      <w:r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7248ED" w:rsidRPr="00C70A15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>Example</w:t>
      </w:r>
      <w:r w:rsidR="00A024B2" w:rsidRPr="00C70A15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>s</w:t>
      </w:r>
      <w:r w:rsidR="00F504AE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                  </w:t>
      </w:r>
      <w:r>
        <w:rPr>
          <w:rFonts w:ascii="Times New Roman" w:eastAsia="微軟正黑體" w:hAnsi="Times New Roman" w:cs="Times New Roman"/>
          <w:b/>
          <w:sz w:val="28"/>
          <w:szCs w:val="28"/>
        </w:rPr>
        <w:t xml:space="preserve">                             </w:t>
      </w:r>
      <w:r w:rsidR="00F504AE" w:rsidRPr="00C73677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 xml:space="preserve">Green </w:t>
      </w:r>
      <w:proofErr w:type="gramStart"/>
      <w:r w:rsidR="00F504AE" w:rsidRPr="00C73677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 xml:space="preserve">Consumption </w:t>
      </w:r>
      <w:r w:rsidR="005A6B47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 xml:space="preserve"> 5R</w:t>
      </w:r>
      <w:proofErr w:type="gramEnd"/>
    </w:p>
    <w:p w14:paraId="2CD2BB7F" w14:textId="77777777" w:rsidR="008A727E" w:rsidRPr="00C70A15" w:rsidRDefault="008A727E" w:rsidP="00EB4153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7C01B01" w14:textId="5B260519" w:rsidR="00152D88" w:rsidRPr="00C70A15" w:rsidRDefault="00C73677" w:rsidP="00EB4153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5C9E6EA4">
                <wp:simplePos x="0" y="0"/>
                <wp:positionH relativeFrom="column">
                  <wp:posOffset>3395345</wp:posOffset>
                </wp:positionH>
                <wp:positionV relativeFrom="paragraph">
                  <wp:posOffset>17780</wp:posOffset>
                </wp:positionV>
                <wp:extent cx="1800000" cy="532800"/>
                <wp:effectExtent l="0" t="0" r="10160" b="19685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05D808" w14:textId="38A9F177" w:rsidR="00D71EBB" w:rsidRPr="00C70A15" w:rsidRDefault="00572E86" w:rsidP="00D71EB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duce</w:t>
                            </w:r>
                            <w:r w:rsidR="00365F73"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矩形: 圓角 7" o:spid="_x0000_s1031" style="position:absolute;margin-left:267.35pt;margin-top:1.4pt;width:141.75pt;height:41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" fillcolor="white [3201]" strokecolor="black [3200]" strokeweight="1pt">
                <v:stroke joinstyle="miter"/>
                <v:textbox>
                  <w:txbxContent>
                    <w:p w14:paraId="4B05D808" w14:textId="38A9F177" w:rsidR="00D71EBB" w:rsidRPr="00C70A15" w:rsidRDefault="00572E86" w:rsidP="00D71EBB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duce</w:t>
                      </w:r>
                      <w:r w:rsidR="00365F73"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 w:rsidR="00C70A15"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F1B5B8" wp14:editId="27AF6C0B">
                <wp:simplePos x="0" y="0"/>
                <wp:positionH relativeFrom="column">
                  <wp:posOffset>-19050</wp:posOffset>
                </wp:positionH>
                <wp:positionV relativeFrom="paragraph">
                  <wp:posOffset>24130</wp:posOffset>
                </wp:positionV>
                <wp:extent cx="1857375" cy="762000"/>
                <wp:effectExtent l="0" t="0" r="28575" b="19050"/>
                <wp:wrapNone/>
                <wp:docPr id="2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7620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9860DC" w14:textId="78D09556" w:rsidR="00BD327E" w:rsidRPr="00C70A15" w:rsidRDefault="00D525FB" w:rsidP="00BD327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0A15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Avoid consuming endangered fish and their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F1B5B8" id="_x0000_s1032" style="position:absolute;margin-left:-1.5pt;margin-top:1.9pt;width:146.25pt;height:6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" fillcolor="white [3201]" strokecolor="black [3200]" strokeweight="1pt">
                <v:stroke joinstyle="miter"/>
                <v:textbox>
                  <w:txbxContent>
                    <w:p w14:paraId="0C9860DC" w14:textId="78D09556" w:rsidR="00BD327E" w:rsidRPr="00C70A15" w:rsidRDefault="00D525FB" w:rsidP="00BD327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0A15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Avoid consuming endangered fish and their product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7361600" w14:textId="0D96606E" w:rsidR="00E735AC" w:rsidRPr="00C70A15" w:rsidRDefault="00E735AC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6241A777" w14:textId="7982909A" w:rsidR="00E735AC" w:rsidRPr="00C70A15" w:rsidRDefault="00572E86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CE4DE40" wp14:editId="669ECE51">
                <wp:simplePos x="0" y="0"/>
                <wp:positionH relativeFrom="column">
                  <wp:posOffset>3395345</wp:posOffset>
                </wp:positionH>
                <wp:positionV relativeFrom="paragraph">
                  <wp:posOffset>167640</wp:posOffset>
                </wp:positionV>
                <wp:extent cx="1800000" cy="532800"/>
                <wp:effectExtent l="0" t="0" r="10160" b="19685"/>
                <wp:wrapNone/>
                <wp:docPr id="1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157C34" w14:textId="6AA13D44" w:rsidR="00572E86" w:rsidRPr="00C70A15" w:rsidRDefault="00572E86" w:rsidP="00572E8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</w:t>
                            </w:r>
                            <w:r w:rsidR="00E75535"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-</w:t>
                            </w:r>
                            <w:r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E4DE40" id="_x0000_s1033" style="position:absolute;margin-left:267.35pt;margin-top:13.2pt;width:141.75pt;height:41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" fillcolor="white [3201]" strokecolor="black [3200]" strokeweight="1pt">
                <v:stroke joinstyle="miter"/>
                <v:textbox>
                  <w:txbxContent>
                    <w:p w14:paraId="09157C34" w14:textId="6AA13D44" w:rsidR="00572E86" w:rsidRPr="00C70A15" w:rsidRDefault="00572E86" w:rsidP="00572E86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</w:t>
                      </w:r>
                      <w:r w:rsidR="00E75535"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-</w:t>
                      </w:r>
                      <w:r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us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6CFC7FC" w14:textId="0442D69D" w:rsidR="00E735AC" w:rsidRPr="00C70A15" w:rsidRDefault="00D525FB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B58DDB3" wp14:editId="3406F81F">
                <wp:simplePos x="0" y="0"/>
                <wp:positionH relativeFrom="column">
                  <wp:posOffset>0</wp:posOffset>
                </wp:positionH>
                <wp:positionV relativeFrom="paragraph">
                  <wp:posOffset>63499</wp:posOffset>
                </wp:positionV>
                <wp:extent cx="1866900" cy="1704975"/>
                <wp:effectExtent l="0" t="0" r="19050" b="28575"/>
                <wp:wrapNone/>
                <wp:docPr id="2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704975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50B10C" w14:textId="68F4A252" w:rsidR="00BD327E" w:rsidRPr="007A4D26" w:rsidRDefault="00C05B05" w:rsidP="00BD32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7A4D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Our shopping decisions should consider the materials used in producing the product,</w:t>
                            </w:r>
                            <w:r w:rsidR="00CF5439" w:rsidRPr="007A4D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 xml:space="preserve"> the place of origin of the product and the production meth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58DDB3" id="_x0000_s1034" style="position:absolute;margin-left:0;margin-top:5pt;width:147pt;height:134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" fillcolor="white [3201]" strokecolor="black [3200]" strokeweight="1pt">
                <v:stroke joinstyle="miter"/>
                <v:textbox>
                  <w:txbxContent>
                    <w:p w14:paraId="2150B10C" w14:textId="68F4A252" w:rsidR="00BD327E" w:rsidRPr="007A4D26" w:rsidRDefault="00C05B05" w:rsidP="00BD327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</w:pPr>
                      <w:r w:rsidRPr="007A4D26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Our shopping decisions should consider the materials used in producing the product,</w:t>
                      </w:r>
                      <w:r w:rsidR="00CF5439" w:rsidRPr="007A4D26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 xml:space="preserve"> the place of origin of the product and the production method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835A474" w14:textId="3CC04696" w:rsidR="00E735AC" w:rsidRPr="00C70A15" w:rsidRDefault="00E735AC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27E02618" w14:textId="092F7082" w:rsidR="00E735AC" w:rsidRPr="00C70A15" w:rsidRDefault="00CF5439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A55DCBD" wp14:editId="512428B8">
                <wp:simplePos x="0" y="0"/>
                <wp:positionH relativeFrom="column">
                  <wp:posOffset>3395345</wp:posOffset>
                </wp:positionH>
                <wp:positionV relativeFrom="paragraph">
                  <wp:posOffset>14605</wp:posOffset>
                </wp:positionV>
                <wp:extent cx="1800000" cy="532800"/>
                <wp:effectExtent l="0" t="0" r="10160" b="19685"/>
                <wp:wrapNone/>
                <wp:docPr id="1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69DBB6" w14:textId="46B84E24" w:rsidR="00572E86" w:rsidRPr="007222F3" w:rsidRDefault="00E75535" w:rsidP="00572E8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7222F3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sc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55DCBD" id="_x0000_s1035" style="position:absolute;margin-left:267.35pt;margin-top:1.15pt;width:141.75pt;height:41.9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" fillcolor="white [3201]" strokecolor="black [3200]" strokeweight="1pt">
                <v:stroke joinstyle="miter"/>
                <v:textbox>
                  <w:txbxContent>
                    <w:p w14:paraId="5E69DBB6" w14:textId="46B84E24" w:rsidR="00572E86" w:rsidRPr="007222F3" w:rsidRDefault="00E75535" w:rsidP="00572E86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7222F3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scu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771D0B6" w14:textId="155169FD" w:rsidR="00152D88" w:rsidRPr="00C70A15" w:rsidRDefault="00152D88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4B652605" w14:textId="354092A3" w:rsidR="00152D88" w:rsidRPr="00C70A15" w:rsidRDefault="00707AC1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DAA80BA" wp14:editId="7F9B086A">
                <wp:simplePos x="0" y="0"/>
                <wp:positionH relativeFrom="column">
                  <wp:posOffset>3395345</wp:posOffset>
                </wp:positionH>
                <wp:positionV relativeFrom="paragraph">
                  <wp:posOffset>212090</wp:posOffset>
                </wp:positionV>
                <wp:extent cx="1800000" cy="532800"/>
                <wp:effectExtent l="0" t="0" r="10160" b="19685"/>
                <wp:wrapNone/>
                <wp:docPr id="1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0EC476" w14:textId="279A9F42" w:rsidR="00707AC1" w:rsidRPr="006854C6" w:rsidRDefault="00707AC1" w:rsidP="00707AC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6854C6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-evalu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AA80BA" id="_x0000_s1036" style="position:absolute;margin-left:267.35pt;margin-top:16.7pt;width:141.75pt;height:41.9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" fillcolor="white [3201]" strokecolor="black [3200]" strokeweight="1pt">
                <v:stroke joinstyle="miter"/>
                <v:textbox>
                  <w:txbxContent>
                    <w:p w14:paraId="2D0EC476" w14:textId="279A9F42" w:rsidR="00707AC1" w:rsidRPr="006854C6" w:rsidRDefault="00707AC1" w:rsidP="00707AC1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6854C6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-evaluate</w:t>
                      </w:r>
                    </w:p>
                  </w:txbxContent>
                </v:textbox>
              </v:roundrect>
            </w:pict>
          </mc:Fallback>
        </mc:AlternateContent>
      </w:r>
    </w:p>
    <w:bookmarkEnd w:id="0"/>
    <w:p w14:paraId="7BA88B7D" w14:textId="416223E0" w:rsidR="00152D88" w:rsidRPr="00C70A15" w:rsidRDefault="00152D88" w:rsidP="00E65470">
      <w:pPr>
        <w:snapToGrid w:val="0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</w:p>
    <w:p w14:paraId="43F111A9" w14:textId="14854B4A" w:rsidR="00572E86" w:rsidRPr="00C70A15" w:rsidRDefault="00CF5439" w:rsidP="00E65470">
      <w:pPr>
        <w:snapToGrid w:val="0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6E0F694" wp14:editId="37776B37">
                <wp:simplePos x="0" y="0"/>
                <wp:positionH relativeFrom="column">
                  <wp:posOffset>47625</wp:posOffset>
                </wp:positionH>
                <wp:positionV relativeFrom="paragraph">
                  <wp:posOffset>133350</wp:posOffset>
                </wp:positionV>
                <wp:extent cx="1819275" cy="866775"/>
                <wp:effectExtent l="0" t="0" r="28575" b="28575"/>
                <wp:wrapNone/>
                <wp:docPr id="2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866775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E23EE" w14:textId="7D613864" w:rsidR="00BD327E" w:rsidRPr="007A4D26" w:rsidRDefault="00CF5439" w:rsidP="00BD32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7A4D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Avoid buying</w:t>
                            </w:r>
                            <w:r w:rsidRPr="007A4D26">
                              <w:rPr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 w:rsidRPr="007A4D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unnecessary or excessive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E0F694" id="_x0000_s1037" style="position:absolute;margin-left:3.75pt;margin-top:10.5pt;width:143.25pt;height:68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" fillcolor="white [3201]" strokecolor="black [3200]" strokeweight="1pt">
                <v:stroke joinstyle="miter"/>
                <v:textbox>
                  <w:txbxContent>
                    <w:p w14:paraId="3B7E23EE" w14:textId="7D613864" w:rsidR="00BD327E" w:rsidRPr="007A4D26" w:rsidRDefault="00CF5439" w:rsidP="00BD327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</w:pPr>
                      <w:r w:rsidRPr="007A4D26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Avoid buying</w:t>
                      </w:r>
                      <w:r w:rsidRPr="007A4D26">
                        <w:rPr>
                          <w:bCs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  <w:r w:rsidRPr="007A4D26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unnecessary or excessive product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36A01FD" w14:textId="42A5BCD2" w:rsidR="00572E86" w:rsidRPr="00C70A15" w:rsidRDefault="00CF5439" w:rsidP="00E65470">
      <w:pPr>
        <w:snapToGrid w:val="0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9C8C37C" wp14:editId="1D908AC0">
                <wp:simplePos x="0" y="0"/>
                <wp:positionH relativeFrom="column">
                  <wp:posOffset>3442970</wp:posOffset>
                </wp:positionH>
                <wp:positionV relativeFrom="paragraph">
                  <wp:posOffset>114300</wp:posOffset>
                </wp:positionV>
                <wp:extent cx="1800000" cy="532800"/>
                <wp:effectExtent l="0" t="0" r="10160" b="19685"/>
                <wp:wrapNone/>
                <wp:docPr id="20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9E1AEA" w14:textId="71DC7B31" w:rsidR="00707AC1" w:rsidRPr="00A77881" w:rsidRDefault="00707AC1" w:rsidP="00707AC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77881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C8C37C" id="_x0000_s1038" style="position:absolute;margin-left:271.1pt;margin-top:9pt;width:141.75pt;height:41.9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" fillcolor="white [3201]" strokecolor="black [3200]" strokeweight="1pt">
                <v:stroke joinstyle="miter"/>
                <v:textbox>
                  <w:txbxContent>
                    <w:p w14:paraId="319E1AEA" w14:textId="71DC7B31" w:rsidR="00707AC1" w:rsidRPr="00A77881" w:rsidRDefault="00707AC1" w:rsidP="00707AC1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A77881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cycl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22B9DF6" w14:textId="76584AFF" w:rsidR="00572E86" w:rsidRPr="00C70A15" w:rsidRDefault="00572E86" w:rsidP="00E65470">
      <w:pPr>
        <w:snapToGrid w:val="0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</w:p>
    <w:p w14:paraId="3B4873DD" w14:textId="0B82935A" w:rsidR="00BD327E" w:rsidRPr="00C70A15" w:rsidRDefault="00BD327E" w:rsidP="00EB4153">
      <w:pPr>
        <w:widowControl/>
        <w:spacing w:after="160" w:line="259" w:lineRule="auto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</w:p>
    <w:p w14:paraId="54261ACC" w14:textId="37C17859" w:rsidR="00D85C76" w:rsidRPr="00C70A15" w:rsidRDefault="00F504AE" w:rsidP="00996217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C70A15">
        <w:rPr>
          <w:rFonts w:ascii="Times New Roman" w:eastAsia="微軟正黑體" w:hAnsi="Times New Roman" w:cs="Times New Roman"/>
          <w:b/>
          <w:sz w:val="28"/>
          <w:szCs w:val="28"/>
        </w:rPr>
        <w:t>C.</w:t>
      </w:r>
      <w:r w:rsidR="00D85C76" w:rsidRPr="00C70A15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3C89AC2E" w14:textId="0C0412D6" w:rsidR="0095233F" w:rsidRPr="00C70A15" w:rsidRDefault="00D85C76" w:rsidP="00996217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C70A15">
        <w:rPr>
          <w:rFonts w:ascii="Times New Roman" w:hAnsi="Times New Roman" w:cs="Times New Roman"/>
          <w:sz w:val="28"/>
          <w:szCs w:val="28"/>
          <w:lang w:val="en-GB"/>
        </w:rPr>
        <w:t xml:space="preserve">How can </w:t>
      </w:r>
      <w:r w:rsidR="009515E7" w:rsidRPr="00C70A15">
        <w:rPr>
          <w:rFonts w:ascii="Times New Roman" w:hAnsi="Times New Roman" w:cs="Times New Roman"/>
          <w:sz w:val="28"/>
          <w:szCs w:val="28"/>
          <w:lang w:val="en-GB"/>
        </w:rPr>
        <w:t>we</w:t>
      </w:r>
      <w:r w:rsidRPr="00C70A15">
        <w:rPr>
          <w:rFonts w:ascii="Times New Roman" w:hAnsi="Times New Roman" w:cs="Times New Roman"/>
          <w:sz w:val="28"/>
          <w:szCs w:val="28"/>
          <w:lang w:val="en-GB"/>
        </w:rPr>
        <w:t xml:space="preserve"> protect the </w:t>
      </w:r>
      <w:r w:rsidR="009515E7" w:rsidRPr="00C70A15">
        <w:rPr>
          <w:rFonts w:ascii="Times New Roman" w:hAnsi="Times New Roman" w:cs="Times New Roman"/>
          <w:sz w:val="28"/>
          <w:szCs w:val="28"/>
          <w:lang w:val="en-GB"/>
        </w:rPr>
        <w:t>environment by practising green consumption</w:t>
      </w:r>
      <w:r w:rsidRPr="00C70A15">
        <w:rPr>
          <w:rFonts w:ascii="Times New Roman" w:hAnsi="Times New Roman" w:cs="Times New Roman"/>
          <w:sz w:val="28"/>
          <w:szCs w:val="28"/>
          <w:lang w:val="en-GB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662D30" w14:paraId="1D52A0ED" w14:textId="77777777" w:rsidTr="00591F3E">
        <w:tc>
          <w:tcPr>
            <w:tcW w:w="8306" w:type="dxa"/>
          </w:tcPr>
          <w:p w14:paraId="5EEF4C65" w14:textId="3C966789" w:rsidR="005A2243" w:rsidRPr="00662D30" w:rsidRDefault="005A2243" w:rsidP="005A6B47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D6615B" w:rsidRPr="00662D30" w14:paraId="1187076D" w14:textId="77777777" w:rsidTr="00591F3E">
        <w:tc>
          <w:tcPr>
            <w:tcW w:w="8306" w:type="dxa"/>
          </w:tcPr>
          <w:p w14:paraId="779E5DF2" w14:textId="5C6A4C9D" w:rsidR="00D6615B" w:rsidRPr="008D4A2A" w:rsidRDefault="00D6615B" w:rsidP="00591F3E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591F3E" w:rsidRPr="00662D30" w14:paraId="63ED2E85" w14:textId="77777777" w:rsidTr="00591F3E">
        <w:tc>
          <w:tcPr>
            <w:tcW w:w="8306" w:type="dxa"/>
          </w:tcPr>
          <w:p w14:paraId="6D013F7A" w14:textId="77777777" w:rsidR="00591F3E" w:rsidRPr="008D4A2A" w:rsidRDefault="00591F3E" w:rsidP="00591F3E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591F3E" w:rsidRPr="00662D30" w14:paraId="6CFB0729" w14:textId="77777777" w:rsidTr="00591F3E">
        <w:tc>
          <w:tcPr>
            <w:tcW w:w="8306" w:type="dxa"/>
            <w:tcBorders>
              <w:bottom w:val="single" w:sz="4" w:space="0" w:color="auto"/>
            </w:tcBorders>
          </w:tcPr>
          <w:p w14:paraId="5E6BE9F3" w14:textId="77777777" w:rsidR="00591F3E" w:rsidRPr="00662D30" w:rsidRDefault="00591F3E" w:rsidP="00591F3E">
            <w:pPr>
              <w:snapToGrid w:val="0"/>
              <w:spacing w:line="276" w:lineRule="auto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/>
              </w:rPr>
            </w:pPr>
            <w:bookmarkStart w:id="1" w:name="_GoBack"/>
            <w:bookmarkEnd w:id="1"/>
          </w:p>
        </w:tc>
      </w:tr>
    </w:tbl>
    <w:p w14:paraId="5A398C66" w14:textId="77777777" w:rsidR="00330123" w:rsidRPr="00662D30" w:rsidRDefault="00330123" w:rsidP="00330123">
      <w:pPr>
        <w:pStyle w:val="ListParagraph"/>
        <w:snapToGrid w:val="0"/>
        <w:jc w:val="center"/>
        <w:rPr>
          <w:rFonts w:ascii="Times New Roman" w:eastAsia="標楷體" w:hAnsi="Times New Roman" w:cs="Times New Roman"/>
          <w:i/>
          <w:sz w:val="28"/>
          <w:szCs w:val="28"/>
        </w:rPr>
      </w:pPr>
    </w:p>
    <w:p w14:paraId="32D24808" w14:textId="79F57FEC" w:rsidR="00330123" w:rsidRPr="00330123" w:rsidRDefault="00330123" w:rsidP="00330123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796F8CF7" w14:textId="0AE46D5A" w:rsidR="003C252F" w:rsidRPr="00E65470" w:rsidRDefault="003C252F" w:rsidP="00EB4153">
      <w:pPr>
        <w:snapToGrid w:val="0"/>
        <w:rPr>
          <w:rFonts w:ascii="微軟正黑體" w:eastAsia="微軟正黑體" w:hAnsi="微軟正黑體"/>
          <w:color w:val="FF0000"/>
        </w:rPr>
      </w:pPr>
    </w:p>
    <w:sectPr w:rsidR="003C252F" w:rsidRPr="00E65470" w:rsidSect="008148F5">
      <w:footerReference w:type="default" r:id="rId8"/>
      <w:pgSz w:w="11906" w:h="16838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28B3C" w14:textId="77777777" w:rsidR="008506C0" w:rsidRDefault="008506C0" w:rsidP="00DE19B0">
      <w:r>
        <w:separator/>
      </w:r>
    </w:p>
  </w:endnote>
  <w:endnote w:type="continuationSeparator" w:id="0">
    <w:p w14:paraId="7C537172" w14:textId="77777777" w:rsidR="008506C0" w:rsidRDefault="008506C0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35685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60CAA9" w14:textId="68993317" w:rsidR="00230AA3" w:rsidRDefault="00230A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1F3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1C8625" w14:textId="77777777" w:rsidR="00230AA3" w:rsidRDefault="00230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7B3145" w14:textId="77777777" w:rsidR="008506C0" w:rsidRDefault="008506C0" w:rsidP="00DE19B0">
      <w:r>
        <w:separator/>
      </w:r>
    </w:p>
  </w:footnote>
  <w:footnote w:type="continuationSeparator" w:id="0">
    <w:p w14:paraId="721EF2F0" w14:textId="77777777" w:rsidR="008506C0" w:rsidRDefault="008506C0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D55D1"/>
    <w:multiLevelType w:val="hybridMultilevel"/>
    <w:tmpl w:val="5E0A38AC"/>
    <w:lvl w:ilvl="0" w:tplc="72EE6D6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693C47"/>
    <w:multiLevelType w:val="hybridMultilevel"/>
    <w:tmpl w:val="661013FE"/>
    <w:lvl w:ilvl="0" w:tplc="3A8EC95E">
      <w:start w:val="1"/>
      <w:numFmt w:val="decimal"/>
      <w:lvlText w:val="%1."/>
      <w:lvlJc w:val="left"/>
      <w:pPr>
        <w:ind w:left="720" w:hanging="360"/>
      </w:pPr>
      <w:rPr>
        <w:rFonts w:ascii="Times New Roman" w:eastAsia="微軟正黑體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IyMTcyNTKzsDRU0lEKTi0uzszPAykwMq0FAFxQPTwtAAAA"/>
  </w:docVars>
  <w:rsids>
    <w:rsidRoot w:val="003C252F"/>
    <w:rsid w:val="00000F42"/>
    <w:rsid w:val="00006C7D"/>
    <w:rsid w:val="000138B4"/>
    <w:rsid w:val="000146FF"/>
    <w:rsid w:val="000147BD"/>
    <w:rsid w:val="0001557B"/>
    <w:rsid w:val="00020426"/>
    <w:rsid w:val="0002102D"/>
    <w:rsid w:val="000229E8"/>
    <w:rsid w:val="0002519B"/>
    <w:rsid w:val="00027468"/>
    <w:rsid w:val="00034CF6"/>
    <w:rsid w:val="000413FB"/>
    <w:rsid w:val="0004504B"/>
    <w:rsid w:val="00051B7C"/>
    <w:rsid w:val="0005637B"/>
    <w:rsid w:val="00075C6C"/>
    <w:rsid w:val="00076651"/>
    <w:rsid w:val="000775B6"/>
    <w:rsid w:val="00081C9F"/>
    <w:rsid w:val="00084AF8"/>
    <w:rsid w:val="000914E9"/>
    <w:rsid w:val="00096297"/>
    <w:rsid w:val="0009758A"/>
    <w:rsid w:val="000A14A2"/>
    <w:rsid w:val="000A46CD"/>
    <w:rsid w:val="000B51CB"/>
    <w:rsid w:val="000C03A6"/>
    <w:rsid w:val="000D0564"/>
    <w:rsid w:val="000D1F7D"/>
    <w:rsid w:val="000D1FC5"/>
    <w:rsid w:val="000D24D8"/>
    <w:rsid w:val="000D4A91"/>
    <w:rsid w:val="000E2187"/>
    <w:rsid w:val="00106E09"/>
    <w:rsid w:val="00107D4B"/>
    <w:rsid w:val="0011255B"/>
    <w:rsid w:val="00117D44"/>
    <w:rsid w:val="00127C98"/>
    <w:rsid w:val="00135263"/>
    <w:rsid w:val="001362C8"/>
    <w:rsid w:val="00143B57"/>
    <w:rsid w:val="00144A86"/>
    <w:rsid w:val="00144FCD"/>
    <w:rsid w:val="00147536"/>
    <w:rsid w:val="00152D88"/>
    <w:rsid w:val="00153664"/>
    <w:rsid w:val="00157528"/>
    <w:rsid w:val="00160532"/>
    <w:rsid w:val="001635C1"/>
    <w:rsid w:val="00166A4D"/>
    <w:rsid w:val="00174FBB"/>
    <w:rsid w:val="0018048D"/>
    <w:rsid w:val="00184764"/>
    <w:rsid w:val="00184AF0"/>
    <w:rsid w:val="00192CD7"/>
    <w:rsid w:val="001C1470"/>
    <w:rsid w:val="001C3C0C"/>
    <w:rsid w:val="001C7200"/>
    <w:rsid w:val="001C7D9C"/>
    <w:rsid w:val="001E01FB"/>
    <w:rsid w:val="001E5343"/>
    <w:rsid w:val="001F37DF"/>
    <w:rsid w:val="00204B7A"/>
    <w:rsid w:val="002059FD"/>
    <w:rsid w:val="00206828"/>
    <w:rsid w:val="00210D4E"/>
    <w:rsid w:val="002208BE"/>
    <w:rsid w:val="00222D2B"/>
    <w:rsid w:val="00230AA3"/>
    <w:rsid w:val="002311CC"/>
    <w:rsid w:val="002458FE"/>
    <w:rsid w:val="0025347E"/>
    <w:rsid w:val="002611CE"/>
    <w:rsid w:val="00267D8E"/>
    <w:rsid w:val="00275E08"/>
    <w:rsid w:val="00284CEB"/>
    <w:rsid w:val="002869F4"/>
    <w:rsid w:val="00293BEB"/>
    <w:rsid w:val="00296C18"/>
    <w:rsid w:val="002A2F12"/>
    <w:rsid w:val="002C1C22"/>
    <w:rsid w:val="002C3AF5"/>
    <w:rsid w:val="002D1B6D"/>
    <w:rsid w:val="002D486C"/>
    <w:rsid w:val="002E0F87"/>
    <w:rsid w:val="002E15D8"/>
    <w:rsid w:val="002E71B4"/>
    <w:rsid w:val="002E7705"/>
    <w:rsid w:val="002F585B"/>
    <w:rsid w:val="002F7F19"/>
    <w:rsid w:val="00316DDF"/>
    <w:rsid w:val="00324FFE"/>
    <w:rsid w:val="00330123"/>
    <w:rsid w:val="00330AB7"/>
    <w:rsid w:val="003338DF"/>
    <w:rsid w:val="00347C94"/>
    <w:rsid w:val="00365F73"/>
    <w:rsid w:val="00376472"/>
    <w:rsid w:val="003828BC"/>
    <w:rsid w:val="00385C5A"/>
    <w:rsid w:val="00385F63"/>
    <w:rsid w:val="003A3B2D"/>
    <w:rsid w:val="003A3BFB"/>
    <w:rsid w:val="003C010D"/>
    <w:rsid w:val="003C252F"/>
    <w:rsid w:val="003C2C47"/>
    <w:rsid w:val="003C50B4"/>
    <w:rsid w:val="003E0AD7"/>
    <w:rsid w:val="003E7F93"/>
    <w:rsid w:val="003F006C"/>
    <w:rsid w:val="003F07A0"/>
    <w:rsid w:val="003F5A18"/>
    <w:rsid w:val="004022F0"/>
    <w:rsid w:val="004077DC"/>
    <w:rsid w:val="004220AE"/>
    <w:rsid w:val="00427E6B"/>
    <w:rsid w:val="00440E54"/>
    <w:rsid w:val="0044465F"/>
    <w:rsid w:val="00451A71"/>
    <w:rsid w:val="004611E1"/>
    <w:rsid w:val="00466BC0"/>
    <w:rsid w:val="004709F9"/>
    <w:rsid w:val="00471908"/>
    <w:rsid w:val="00472F8C"/>
    <w:rsid w:val="00497CC4"/>
    <w:rsid w:val="004A62A6"/>
    <w:rsid w:val="004A7F47"/>
    <w:rsid w:val="004B49AE"/>
    <w:rsid w:val="004B77F1"/>
    <w:rsid w:val="004E00EC"/>
    <w:rsid w:val="004E1648"/>
    <w:rsid w:val="004E2BAA"/>
    <w:rsid w:val="00503D04"/>
    <w:rsid w:val="0050519C"/>
    <w:rsid w:val="00506983"/>
    <w:rsid w:val="00521BBB"/>
    <w:rsid w:val="00526F73"/>
    <w:rsid w:val="00544D96"/>
    <w:rsid w:val="00551EF3"/>
    <w:rsid w:val="005554A9"/>
    <w:rsid w:val="00556769"/>
    <w:rsid w:val="00567CBE"/>
    <w:rsid w:val="00572E86"/>
    <w:rsid w:val="00574E5D"/>
    <w:rsid w:val="00577DA2"/>
    <w:rsid w:val="0058671F"/>
    <w:rsid w:val="005878BA"/>
    <w:rsid w:val="00591F16"/>
    <w:rsid w:val="00591F3E"/>
    <w:rsid w:val="005933E4"/>
    <w:rsid w:val="00593951"/>
    <w:rsid w:val="005A2243"/>
    <w:rsid w:val="005A3647"/>
    <w:rsid w:val="005A6B47"/>
    <w:rsid w:val="005B7BCD"/>
    <w:rsid w:val="005C491A"/>
    <w:rsid w:val="005D3C3A"/>
    <w:rsid w:val="005F0955"/>
    <w:rsid w:val="006131D0"/>
    <w:rsid w:val="006505DC"/>
    <w:rsid w:val="006510D6"/>
    <w:rsid w:val="0066181E"/>
    <w:rsid w:val="00662D30"/>
    <w:rsid w:val="0067293D"/>
    <w:rsid w:val="00676492"/>
    <w:rsid w:val="00677585"/>
    <w:rsid w:val="00680A90"/>
    <w:rsid w:val="006854C6"/>
    <w:rsid w:val="00686078"/>
    <w:rsid w:val="00692E35"/>
    <w:rsid w:val="0069330E"/>
    <w:rsid w:val="006A23B4"/>
    <w:rsid w:val="006B15A3"/>
    <w:rsid w:val="006C50C8"/>
    <w:rsid w:val="006D1411"/>
    <w:rsid w:val="006D6738"/>
    <w:rsid w:val="006E4AFF"/>
    <w:rsid w:val="006E68BA"/>
    <w:rsid w:val="00707AC1"/>
    <w:rsid w:val="00711B7A"/>
    <w:rsid w:val="0071215B"/>
    <w:rsid w:val="007222F3"/>
    <w:rsid w:val="00724446"/>
    <w:rsid w:val="007248ED"/>
    <w:rsid w:val="00727228"/>
    <w:rsid w:val="00732663"/>
    <w:rsid w:val="00734940"/>
    <w:rsid w:val="00734E86"/>
    <w:rsid w:val="00752AB4"/>
    <w:rsid w:val="00754C16"/>
    <w:rsid w:val="007617BF"/>
    <w:rsid w:val="007903F0"/>
    <w:rsid w:val="00794300"/>
    <w:rsid w:val="007A2EAE"/>
    <w:rsid w:val="007A4D26"/>
    <w:rsid w:val="007B1338"/>
    <w:rsid w:val="007B5F88"/>
    <w:rsid w:val="007C7751"/>
    <w:rsid w:val="007E1DDF"/>
    <w:rsid w:val="007E26FD"/>
    <w:rsid w:val="00802731"/>
    <w:rsid w:val="0081305F"/>
    <w:rsid w:val="00813220"/>
    <w:rsid w:val="008148F5"/>
    <w:rsid w:val="00836EEA"/>
    <w:rsid w:val="00841E2F"/>
    <w:rsid w:val="008506C0"/>
    <w:rsid w:val="00872FEF"/>
    <w:rsid w:val="00876384"/>
    <w:rsid w:val="008817A8"/>
    <w:rsid w:val="008821CB"/>
    <w:rsid w:val="00883C19"/>
    <w:rsid w:val="00894D73"/>
    <w:rsid w:val="008A3808"/>
    <w:rsid w:val="008A727E"/>
    <w:rsid w:val="008B78C3"/>
    <w:rsid w:val="008C7AF1"/>
    <w:rsid w:val="008D2586"/>
    <w:rsid w:val="008D3E07"/>
    <w:rsid w:val="008D4A2A"/>
    <w:rsid w:val="008D67FC"/>
    <w:rsid w:val="008E2336"/>
    <w:rsid w:val="008F7CF9"/>
    <w:rsid w:val="0094528E"/>
    <w:rsid w:val="009515E7"/>
    <w:rsid w:val="0095233F"/>
    <w:rsid w:val="00970E88"/>
    <w:rsid w:val="009838CA"/>
    <w:rsid w:val="00996217"/>
    <w:rsid w:val="009A4870"/>
    <w:rsid w:val="009A550D"/>
    <w:rsid w:val="009C13B1"/>
    <w:rsid w:val="009C5BAD"/>
    <w:rsid w:val="009D5D4D"/>
    <w:rsid w:val="009E2413"/>
    <w:rsid w:val="009F2DEB"/>
    <w:rsid w:val="00A024B2"/>
    <w:rsid w:val="00A04F4F"/>
    <w:rsid w:val="00A15B17"/>
    <w:rsid w:val="00A2120D"/>
    <w:rsid w:val="00A24C05"/>
    <w:rsid w:val="00A30848"/>
    <w:rsid w:val="00A359A4"/>
    <w:rsid w:val="00A35D59"/>
    <w:rsid w:val="00A416C2"/>
    <w:rsid w:val="00A4762C"/>
    <w:rsid w:val="00A66A59"/>
    <w:rsid w:val="00A715B8"/>
    <w:rsid w:val="00A75525"/>
    <w:rsid w:val="00A76623"/>
    <w:rsid w:val="00A77881"/>
    <w:rsid w:val="00A8636E"/>
    <w:rsid w:val="00A92EFC"/>
    <w:rsid w:val="00AC1C4C"/>
    <w:rsid w:val="00AD53A4"/>
    <w:rsid w:val="00B03685"/>
    <w:rsid w:val="00B11F38"/>
    <w:rsid w:val="00B1306D"/>
    <w:rsid w:val="00B14F32"/>
    <w:rsid w:val="00B16082"/>
    <w:rsid w:val="00B251F3"/>
    <w:rsid w:val="00B25DED"/>
    <w:rsid w:val="00B41A0E"/>
    <w:rsid w:val="00B4385F"/>
    <w:rsid w:val="00B46236"/>
    <w:rsid w:val="00B46352"/>
    <w:rsid w:val="00B5335F"/>
    <w:rsid w:val="00B62E39"/>
    <w:rsid w:val="00B67610"/>
    <w:rsid w:val="00B73FD2"/>
    <w:rsid w:val="00B91382"/>
    <w:rsid w:val="00BA3444"/>
    <w:rsid w:val="00BA4CCD"/>
    <w:rsid w:val="00BA4F1C"/>
    <w:rsid w:val="00BB0764"/>
    <w:rsid w:val="00BB6688"/>
    <w:rsid w:val="00BC3D6F"/>
    <w:rsid w:val="00BD327E"/>
    <w:rsid w:val="00BD5ECE"/>
    <w:rsid w:val="00BD65A5"/>
    <w:rsid w:val="00BE18E5"/>
    <w:rsid w:val="00BF22AA"/>
    <w:rsid w:val="00BF4E01"/>
    <w:rsid w:val="00BF6DAC"/>
    <w:rsid w:val="00C05B05"/>
    <w:rsid w:val="00C06441"/>
    <w:rsid w:val="00C1506C"/>
    <w:rsid w:val="00C17778"/>
    <w:rsid w:val="00C42516"/>
    <w:rsid w:val="00C442F0"/>
    <w:rsid w:val="00C46F59"/>
    <w:rsid w:val="00C70A15"/>
    <w:rsid w:val="00C70BD5"/>
    <w:rsid w:val="00C729D2"/>
    <w:rsid w:val="00C73677"/>
    <w:rsid w:val="00C849C9"/>
    <w:rsid w:val="00C857D0"/>
    <w:rsid w:val="00C87621"/>
    <w:rsid w:val="00C9012C"/>
    <w:rsid w:val="00C915E0"/>
    <w:rsid w:val="00C92496"/>
    <w:rsid w:val="00C955C9"/>
    <w:rsid w:val="00C95F73"/>
    <w:rsid w:val="00C96837"/>
    <w:rsid w:val="00CA021C"/>
    <w:rsid w:val="00CA0E88"/>
    <w:rsid w:val="00CA5824"/>
    <w:rsid w:val="00CB62B4"/>
    <w:rsid w:val="00CC47C0"/>
    <w:rsid w:val="00CD77DE"/>
    <w:rsid w:val="00CE2590"/>
    <w:rsid w:val="00CE7712"/>
    <w:rsid w:val="00CF351F"/>
    <w:rsid w:val="00CF5439"/>
    <w:rsid w:val="00CF67FB"/>
    <w:rsid w:val="00D06C36"/>
    <w:rsid w:val="00D16431"/>
    <w:rsid w:val="00D177C0"/>
    <w:rsid w:val="00D525FB"/>
    <w:rsid w:val="00D5546B"/>
    <w:rsid w:val="00D60A71"/>
    <w:rsid w:val="00D6615B"/>
    <w:rsid w:val="00D71EBB"/>
    <w:rsid w:val="00D74FD8"/>
    <w:rsid w:val="00D77A5A"/>
    <w:rsid w:val="00D77EFA"/>
    <w:rsid w:val="00D85C76"/>
    <w:rsid w:val="00D925DF"/>
    <w:rsid w:val="00DA78E6"/>
    <w:rsid w:val="00DC2C69"/>
    <w:rsid w:val="00DD29E8"/>
    <w:rsid w:val="00DE19B0"/>
    <w:rsid w:val="00DE19D9"/>
    <w:rsid w:val="00DE7A88"/>
    <w:rsid w:val="00DE7E4C"/>
    <w:rsid w:val="00DF7275"/>
    <w:rsid w:val="00E0062E"/>
    <w:rsid w:val="00E01227"/>
    <w:rsid w:val="00E036AB"/>
    <w:rsid w:val="00E04724"/>
    <w:rsid w:val="00E21261"/>
    <w:rsid w:val="00E233CF"/>
    <w:rsid w:val="00E25D1A"/>
    <w:rsid w:val="00E35876"/>
    <w:rsid w:val="00E4601F"/>
    <w:rsid w:val="00E516EF"/>
    <w:rsid w:val="00E5613D"/>
    <w:rsid w:val="00E56C6C"/>
    <w:rsid w:val="00E65470"/>
    <w:rsid w:val="00E707CF"/>
    <w:rsid w:val="00E725B9"/>
    <w:rsid w:val="00E735AC"/>
    <w:rsid w:val="00E75535"/>
    <w:rsid w:val="00EA3B06"/>
    <w:rsid w:val="00EA734C"/>
    <w:rsid w:val="00EB4153"/>
    <w:rsid w:val="00EC7727"/>
    <w:rsid w:val="00ED3C1D"/>
    <w:rsid w:val="00ED71D4"/>
    <w:rsid w:val="00EE79B0"/>
    <w:rsid w:val="00EF2758"/>
    <w:rsid w:val="00EF7338"/>
    <w:rsid w:val="00F00685"/>
    <w:rsid w:val="00F03748"/>
    <w:rsid w:val="00F11677"/>
    <w:rsid w:val="00F11DCB"/>
    <w:rsid w:val="00F20868"/>
    <w:rsid w:val="00F33BDC"/>
    <w:rsid w:val="00F34FD5"/>
    <w:rsid w:val="00F363FF"/>
    <w:rsid w:val="00F504AE"/>
    <w:rsid w:val="00F53C91"/>
    <w:rsid w:val="00F5653B"/>
    <w:rsid w:val="00F6002B"/>
    <w:rsid w:val="00F67B22"/>
    <w:rsid w:val="00F722FA"/>
    <w:rsid w:val="00F7495F"/>
    <w:rsid w:val="00F76698"/>
    <w:rsid w:val="00F771BA"/>
    <w:rsid w:val="00F8325D"/>
    <w:rsid w:val="00F85BA2"/>
    <w:rsid w:val="00F906F2"/>
    <w:rsid w:val="00FA098F"/>
    <w:rsid w:val="00FA17CD"/>
    <w:rsid w:val="00FB20B7"/>
    <w:rsid w:val="00FB2238"/>
    <w:rsid w:val="00FB471F"/>
    <w:rsid w:val="00FC489B"/>
    <w:rsid w:val="00FC5717"/>
    <w:rsid w:val="00FC7B4B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5717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customStyle="1" w:styleId="Default">
    <w:name w:val="Default"/>
    <w:rsid w:val="009C5BAD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B49AE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330123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17D4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17D4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7D4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D44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D44"/>
    <w:rPr>
      <w:b/>
      <w:bCs/>
      <w:kern w:val="2"/>
      <w:sz w:val="24"/>
      <w:szCs w:val="24"/>
    </w:rPr>
  </w:style>
  <w:style w:type="paragraph" w:styleId="Revision">
    <w:name w:val="Revision"/>
    <w:hidden/>
    <w:uiPriority w:val="99"/>
    <w:semiHidden/>
    <w:rsid w:val="00051B7C"/>
    <w:pPr>
      <w:spacing w:after="0" w:line="240" w:lineRule="auto"/>
    </w:pPr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F55E6-FFE6-49AD-9C74-39750E2F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4</cp:revision>
  <dcterms:created xsi:type="dcterms:W3CDTF">2024-03-28T07:11:00Z</dcterms:created>
  <dcterms:modified xsi:type="dcterms:W3CDTF">2024-03-28T07:22:00Z</dcterms:modified>
</cp:coreProperties>
</file>